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5D7112" w14:paraId="1643A4CA" w14:textId="77777777" w:rsidTr="005D7112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D711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D7112" w14:paraId="127EAD7E" w14:textId="77777777" w:rsidTr="005D7112">
        <w:trPr>
          <w:trHeight w:val="413"/>
        </w:trPr>
        <w:tc>
          <w:tcPr>
            <w:tcW w:w="1250" w:type="pct"/>
          </w:tcPr>
          <w:p w14:paraId="3C159AA5" w14:textId="77777777" w:rsidR="0000007A" w:rsidRPr="005D7112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D7112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5906C6" w:rsidR="0000007A" w:rsidRPr="005D7112" w:rsidRDefault="00B41C2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D7112">
                <w:rPr>
                  <w:rFonts w:ascii="Arial" w:eastAsiaTheme="minorHAnsi" w:hAnsi="Arial" w:cs="Arial"/>
                  <w:b/>
                  <w:color w:val="0000FF"/>
                  <w:sz w:val="20"/>
                  <w:szCs w:val="20"/>
                  <w:u w:val="single"/>
                </w:rPr>
                <w:t>Medical Science: Recent Advances and Applications</w:t>
              </w:r>
            </w:hyperlink>
          </w:p>
        </w:tc>
      </w:tr>
      <w:tr w:rsidR="0000007A" w:rsidRPr="005D7112" w14:paraId="73C90375" w14:textId="77777777" w:rsidTr="005D7112">
        <w:trPr>
          <w:trHeight w:val="290"/>
        </w:trPr>
        <w:tc>
          <w:tcPr>
            <w:tcW w:w="1250" w:type="pct"/>
          </w:tcPr>
          <w:p w14:paraId="20D28135" w14:textId="77777777" w:rsidR="0000007A" w:rsidRPr="005D71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D79A97F" w:rsidR="0000007A" w:rsidRPr="005D7112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41C27"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93</w:t>
            </w:r>
          </w:p>
        </w:tc>
      </w:tr>
      <w:tr w:rsidR="0000007A" w:rsidRPr="005D7112" w14:paraId="05B60576" w14:textId="77777777" w:rsidTr="005D7112">
        <w:trPr>
          <w:trHeight w:val="331"/>
        </w:trPr>
        <w:tc>
          <w:tcPr>
            <w:tcW w:w="1250" w:type="pct"/>
          </w:tcPr>
          <w:p w14:paraId="0196A627" w14:textId="77777777" w:rsidR="0000007A" w:rsidRPr="005D7112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3D488F" w:rsidR="0000007A" w:rsidRPr="005D7112" w:rsidRDefault="00B41C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D7112">
              <w:rPr>
                <w:rFonts w:ascii="Arial" w:hAnsi="Arial" w:cs="Arial"/>
                <w:b/>
                <w:sz w:val="20"/>
                <w:szCs w:val="20"/>
                <w:lang w:val="en-GB"/>
              </w:rPr>
              <w:t>RESPIRATORY MUSCLE TRAINING: A REVIEW</w:t>
            </w:r>
          </w:p>
        </w:tc>
      </w:tr>
      <w:tr w:rsidR="00CF0BBB" w:rsidRPr="005D7112" w14:paraId="6D508B1C" w14:textId="77777777" w:rsidTr="005D7112">
        <w:trPr>
          <w:trHeight w:val="332"/>
        </w:trPr>
        <w:tc>
          <w:tcPr>
            <w:tcW w:w="1250" w:type="pct"/>
          </w:tcPr>
          <w:p w14:paraId="32FC28F7" w14:textId="77777777" w:rsidR="00CF0BBB" w:rsidRPr="005D7112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B30447" w:rsidR="00CF0BBB" w:rsidRPr="005D7112" w:rsidRDefault="009029C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D7112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5D7112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A743ECE" w14:textId="77777777" w:rsidR="00D27A79" w:rsidRPr="005D7112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D7112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D711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D711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D7112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D711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D7112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D7112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D7112">
              <w:rPr>
                <w:rFonts w:ascii="Arial" w:hAnsi="Arial" w:cs="Arial"/>
                <w:lang w:val="en-GB"/>
              </w:rPr>
              <w:t>Author’s Feedback</w:t>
            </w:r>
            <w:r w:rsidRPr="005D711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D711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D7112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D71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D7112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2B4AA97" w:rsidR="00F1171E" w:rsidRPr="005D7112" w:rsidRDefault="00E87C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spiratory Muscle training is the most important aspect of any rehabilitation protocol. Knowledge about the techniques, devices, and protocol is at the </w:t>
            </w:r>
            <w:proofErr w:type="spellStart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iority</w:t>
            </w:r>
            <w:proofErr w:type="spellEnd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</w:t>
            </w:r>
            <w:proofErr w:type="spellStart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aerget</w:t>
            </w:r>
            <w:proofErr w:type="spellEnd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spevially</w:t>
            </w:r>
            <w:proofErr w:type="spellEnd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respiratory muscles considering the current strength. Authors of this manuscript have narrated all the important points very much precisely. </w:t>
            </w:r>
          </w:p>
        </w:tc>
        <w:tc>
          <w:tcPr>
            <w:tcW w:w="1523" w:type="pct"/>
          </w:tcPr>
          <w:p w14:paraId="462A339C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7112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D71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D71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E2C6120" w:rsidR="00F1171E" w:rsidRPr="005D7112" w:rsidRDefault="00E87C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7112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D711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D711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053A401" w14:textId="77777777" w:rsidR="00F1171E" w:rsidRPr="005D7112" w:rsidRDefault="00E87C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</w:t>
            </w:r>
          </w:p>
          <w:p w14:paraId="44F44E48" w14:textId="77777777" w:rsidR="00E87C9C" w:rsidRPr="005D7112" w:rsidRDefault="00610EB4" w:rsidP="00610EB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comprehensive </w:t>
            </w:r>
          </w:p>
          <w:p w14:paraId="0FB7E83A" w14:textId="5C333B1F" w:rsidR="00610EB4" w:rsidRPr="005D7112" w:rsidRDefault="00610EB4" w:rsidP="00610EB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7112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D7112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BC4BF55" w14:textId="77777777" w:rsidR="00F1171E" w:rsidRPr="005D7112" w:rsidRDefault="00E87C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2B5A7721" w14:textId="28206049" w:rsidR="00E87C9C" w:rsidRPr="005D7112" w:rsidRDefault="00E87C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covered all points related to Respiratory Muscle </w:t>
            </w:r>
            <w:proofErr w:type="gramStart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raining </w:t>
            </w:r>
            <w:r w:rsidR="00610EB4"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proofErr w:type="gramEnd"/>
            <w:r w:rsidR="00610EB4"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7112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D71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D7112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D711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D0805D" w14:textId="77777777" w:rsidR="00F1171E" w:rsidRPr="005D7112" w:rsidRDefault="00E87C9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ll the references are specific and sufficient</w:t>
            </w:r>
            <w:r w:rsidR="00610EB4" w:rsidRPr="005D71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24FE0567" w14:textId="1A08FDA2" w:rsidR="00610EB4" w:rsidRPr="005D7112" w:rsidRDefault="00610EB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D7112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D7112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D711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D13A143" w:rsidR="00F1171E" w:rsidRPr="005D7112" w:rsidRDefault="00E87C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41E28118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D7112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D711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D711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D711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D7112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D71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D71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D71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D71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D7112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D7112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D711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D711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D7112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D711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D7112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D7112">
              <w:rPr>
                <w:rFonts w:ascii="Arial" w:hAnsi="Arial" w:cs="Arial"/>
                <w:lang w:val="en-GB"/>
              </w:rPr>
              <w:t>Author’s comment</w:t>
            </w:r>
            <w:r w:rsidRPr="005D711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D711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D7112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D711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6CF7B" w14:textId="77777777" w:rsidR="00E87C9C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D71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D71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D71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0FC0308" w14:textId="76B55E7D" w:rsidR="00F1171E" w:rsidRPr="005D7112" w:rsidRDefault="00E87C9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D71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No ethical issue</w:t>
            </w:r>
          </w:p>
          <w:p w14:paraId="3F0D46E3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D711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D711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D7112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D7112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2BD1EB5" w14:textId="77777777" w:rsidR="005D7112" w:rsidRPr="0030122B" w:rsidRDefault="005D7112" w:rsidP="005D711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0122B">
        <w:rPr>
          <w:rFonts w:ascii="Arial" w:hAnsi="Arial" w:cs="Arial"/>
          <w:b/>
          <w:u w:val="single"/>
        </w:rPr>
        <w:t>Reviewer details:</w:t>
      </w:r>
    </w:p>
    <w:p w14:paraId="5C4FEB6E" w14:textId="77777777" w:rsidR="005D7112" w:rsidRPr="0030122B" w:rsidRDefault="005D7112" w:rsidP="005D711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0122B">
        <w:rPr>
          <w:rFonts w:ascii="Arial" w:hAnsi="Arial" w:cs="Arial"/>
          <w:b/>
          <w:color w:val="000000"/>
        </w:rPr>
        <w:t>Mayura P. Deshmukh, Dr. D. Y. Patil College of Physiotherapy, India</w:t>
      </w:r>
    </w:p>
    <w:p w14:paraId="5B9F1189" w14:textId="77777777" w:rsidR="005D7112" w:rsidRPr="005D7112" w:rsidRDefault="005D711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D7112" w:rsidRPr="005D7112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B7446" w14:textId="77777777" w:rsidR="00EC4B82" w:rsidRPr="0000007A" w:rsidRDefault="00EC4B82" w:rsidP="0099583E">
      <w:r>
        <w:separator/>
      </w:r>
    </w:p>
  </w:endnote>
  <w:endnote w:type="continuationSeparator" w:id="0">
    <w:p w14:paraId="73A0BDC2" w14:textId="77777777" w:rsidR="00EC4B82" w:rsidRPr="0000007A" w:rsidRDefault="00EC4B8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2FDB2" w14:textId="77777777" w:rsidR="00EC4B82" w:rsidRPr="0000007A" w:rsidRDefault="00EC4B82" w:rsidP="0099583E">
      <w:r>
        <w:separator/>
      </w:r>
    </w:p>
  </w:footnote>
  <w:footnote w:type="continuationSeparator" w:id="0">
    <w:p w14:paraId="10000A8E" w14:textId="77777777" w:rsidR="00EC4B82" w:rsidRPr="0000007A" w:rsidRDefault="00EC4B8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5229460">
    <w:abstractNumId w:val="3"/>
  </w:num>
  <w:num w:numId="2" w16cid:durableId="299195441">
    <w:abstractNumId w:val="6"/>
  </w:num>
  <w:num w:numId="3" w16cid:durableId="1459839038">
    <w:abstractNumId w:val="5"/>
  </w:num>
  <w:num w:numId="4" w16cid:durableId="1403748044">
    <w:abstractNumId w:val="7"/>
  </w:num>
  <w:num w:numId="5" w16cid:durableId="1711686277">
    <w:abstractNumId w:val="4"/>
  </w:num>
  <w:num w:numId="6" w16cid:durableId="271134455">
    <w:abstractNumId w:val="0"/>
  </w:num>
  <w:num w:numId="7" w16cid:durableId="762141899">
    <w:abstractNumId w:val="1"/>
  </w:num>
  <w:num w:numId="8" w16cid:durableId="618074814">
    <w:abstractNumId w:val="9"/>
  </w:num>
  <w:num w:numId="9" w16cid:durableId="1776513741">
    <w:abstractNumId w:val="8"/>
  </w:num>
  <w:num w:numId="10" w16cid:durableId="9957209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0D3"/>
    <w:rsid w:val="000F6EA8"/>
    <w:rsid w:val="00101322"/>
    <w:rsid w:val="00115767"/>
    <w:rsid w:val="00121FFA"/>
    <w:rsid w:val="0012616A"/>
    <w:rsid w:val="00136984"/>
    <w:rsid w:val="00141451"/>
    <w:rsid w:val="001425F1"/>
    <w:rsid w:val="00142A9C"/>
    <w:rsid w:val="00150304"/>
    <w:rsid w:val="0015296D"/>
    <w:rsid w:val="001552FE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87C04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02F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20FE"/>
    <w:rsid w:val="00374F93"/>
    <w:rsid w:val="00377F1D"/>
    <w:rsid w:val="00394901"/>
    <w:rsid w:val="003A04E7"/>
    <w:rsid w:val="003A0D1F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66A8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7112"/>
    <w:rsid w:val="005E11DC"/>
    <w:rsid w:val="005E29CE"/>
    <w:rsid w:val="005E3241"/>
    <w:rsid w:val="005E7FB0"/>
    <w:rsid w:val="005F184C"/>
    <w:rsid w:val="00602F7D"/>
    <w:rsid w:val="00605952"/>
    <w:rsid w:val="00610EB4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6DA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29C2"/>
    <w:rsid w:val="0090720F"/>
    <w:rsid w:val="0091410B"/>
    <w:rsid w:val="009245E3"/>
    <w:rsid w:val="00942DEE"/>
    <w:rsid w:val="00944F67"/>
    <w:rsid w:val="009452D2"/>
    <w:rsid w:val="009553EC"/>
    <w:rsid w:val="00955E45"/>
    <w:rsid w:val="00962B70"/>
    <w:rsid w:val="00967C62"/>
    <w:rsid w:val="00982766"/>
    <w:rsid w:val="009852C4"/>
    <w:rsid w:val="0099583E"/>
    <w:rsid w:val="009A0242"/>
    <w:rsid w:val="009A2CCB"/>
    <w:rsid w:val="009A59ED"/>
    <w:rsid w:val="009B101F"/>
    <w:rsid w:val="009B239B"/>
    <w:rsid w:val="009C5642"/>
    <w:rsid w:val="009D296B"/>
    <w:rsid w:val="009D642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1D22"/>
    <w:rsid w:val="00B2236C"/>
    <w:rsid w:val="00B22FE6"/>
    <w:rsid w:val="00B3033D"/>
    <w:rsid w:val="00B334D9"/>
    <w:rsid w:val="00B41C27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4322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088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3528"/>
    <w:rsid w:val="00E451EA"/>
    <w:rsid w:val="00E57F4B"/>
    <w:rsid w:val="00E63889"/>
    <w:rsid w:val="00E63A98"/>
    <w:rsid w:val="00E645E9"/>
    <w:rsid w:val="00E65596"/>
    <w:rsid w:val="00E66385"/>
    <w:rsid w:val="00E67E16"/>
    <w:rsid w:val="00E71C8D"/>
    <w:rsid w:val="00E72360"/>
    <w:rsid w:val="00E72A8E"/>
    <w:rsid w:val="00E87C9C"/>
    <w:rsid w:val="00E9533D"/>
    <w:rsid w:val="00E972A7"/>
    <w:rsid w:val="00EA2839"/>
    <w:rsid w:val="00EB3E91"/>
    <w:rsid w:val="00EB6E15"/>
    <w:rsid w:val="00EC4B82"/>
    <w:rsid w:val="00EC6894"/>
    <w:rsid w:val="00ED6B12"/>
    <w:rsid w:val="00ED7400"/>
    <w:rsid w:val="00EF326D"/>
    <w:rsid w:val="00EF53FE"/>
    <w:rsid w:val="00F1171E"/>
    <w:rsid w:val="00F13071"/>
    <w:rsid w:val="00F26220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D711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4-14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